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77669c</w:t>
            </w:r>
            <w:r>
              <w:t xml:space="preserve"> </w:t>
            </w:r>
            <w:r>
              <w:t xml:space="preserve">del 0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c2329cd3-c346-4816-bffc-61a7c0a13168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fbff8f50-1d9a-427a-9417-f5d17b392658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1:20:28Z</dcterms:created>
  <dcterms:modified xsi:type="dcterms:W3CDTF">2023-07-02T01:2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